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3D2F" w:rsidRDefault="00343D2F">
      <w:r>
        <w:rPr>
          <w:rFonts w:hint="eastAsia"/>
        </w:rPr>
        <w:t>问题：</w:t>
      </w:r>
      <w:r w:rsidR="00105901">
        <w:rPr>
          <w:rFonts w:hint="eastAsia"/>
        </w:rPr>
        <w:t>从InstantAI获取数据问题</w:t>
      </w:r>
    </w:p>
    <w:p w:rsidR="00105901" w:rsidRDefault="00105901">
      <w:pPr>
        <w:rPr>
          <w:rFonts w:hint="eastAsia"/>
        </w:rPr>
      </w:pPr>
      <w:r>
        <w:rPr>
          <w:rFonts w:hint="eastAsia"/>
        </w:rPr>
        <w:t>问题描述：在InstantAI函数中，调用USB-4704的端口并采集数据。但数据采集是在Timer的Tim</w:t>
      </w:r>
      <w:r>
        <w:t>erCallBack Fcn</w:t>
      </w:r>
      <w:r>
        <w:rPr>
          <w:rFonts w:hint="eastAsia"/>
        </w:rPr>
        <w:t>中进行，无法设置函数返回值，因此难以取得数据。</w:t>
      </w:r>
    </w:p>
    <w:p w:rsidR="00343D2F" w:rsidRDefault="00343D2F" w:rsidP="00343D2F">
      <w:r>
        <w:rPr>
          <w:rFonts w:hint="eastAsia"/>
        </w:rPr>
        <w:t>解决方案：</w:t>
      </w:r>
      <w:r w:rsidR="00105901">
        <w:rPr>
          <w:rFonts w:hint="eastAsia"/>
        </w:rPr>
        <w:t>尝试使用guidata进行数据传递，将gui句柄hObject传递到TimerCallBack</w:t>
      </w:r>
      <w:r w:rsidR="00105901">
        <w:t xml:space="preserve"> </w:t>
      </w:r>
      <w:r w:rsidR="00105901">
        <w:rPr>
          <w:rFonts w:hint="eastAsia"/>
        </w:rPr>
        <w:t>Fcn中进行guidata的调用，然而调用结果是guidata在该函数的作用域中另起了空间，无法将数据传回gui。因此采用了全局变量进行数据传递。</w:t>
      </w:r>
    </w:p>
    <w:p w:rsidR="00105901" w:rsidRDefault="00105901" w:rsidP="00343D2F"/>
    <w:p w:rsidR="00105901" w:rsidRDefault="00105901" w:rsidP="00343D2F">
      <w:r>
        <w:rPr>
          <w:rFonts w:hint="eastAsia"/>
        </w:rPr>
        <w:t>问题：Timer的终止问题</w:t>
      </w:r>
    </w:p>
    <w:p w:rsidR="00E934B4" w:rsidRDefault="00105901" w:rsidP="00343D2F">
      <w:r>
        <w:rPr>
          <w:rFonts w:hint="eastAsia"/>
        </w:rPr>
        <w:t>问题描述：由于是按钮触发的stop（t）</w:t>
      </w:r>
      <w:r w:rsidR="00E934B4">
        <w:rPr>
          <w:rFonts w:hint="eastAsia"/>
        </w:rPr>
        <w:t>，尝试使用ui</w:t>
      </w:r>
      <w:r w:rsidR="00E934B4">
        <w:t>wait</w:t>
      </w:r>
      <w:r w:rsidR="00E934B4">
        <w:rPr>
          <w:rFonts w:hint="eastAsia"/>
        </w:rPr>
        <w:t>来等待按钮触发，但发现在采样率大于100的时候，ui</w:t>
      </w:r>
      <w:r w:rsidR="00E934B4">
        <w:t>wait-uiresume</w:t>
      </w:r>
      <w:r w:rsidR="00E934B4">
        <w:rPr>
          <w:rFonts w:hint="eastAsia"/>
        </w:rPr>
        <w:t>失效，尚不清楚原因。</w:t>
      </w:r>
    </w:p>
    <w:p w:rsidR="00105901" w:rsidRDefault="00E934B4" w:rsidP="00343D2F">
      <w:pPr>
        <w:rPr>
          <w:rFonts w:hint="eastAsia"/>
        </w:rPr>
      </w:pPr>
      <w:r>
        <w:rPr>
          <w:rFonts w:hint="eastAsia"/>
        </w:rPr>
        <w:t>解决方案：将timer声明为全局变量，并将stop（t）放在停止采集按钮中执行。</w:t>
      </w:r>
    </w:p>
    <w:p w:rsidR="00343D2F" w:rsidRDefault="00343D2F"/>
    <w:p w:rsidR="00343D2F" w:rsidRDefault="00343D2F">
      <w:bookmarkStart w:id="0" w:name="_GoBack"/>
      <w:bookmarkEnd w:id="0"/>
    </w:p>
    <w:sectPr w:rsidR="00343D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4B87" w:rsidRDefault="008B4B87" w:rsidP="00F72749">
      <w:r>
        <w:separator/>
      </w:r>
    </w:p>
  </w:endnote>
  <w:endnote w:type="continuationSeparator" w:id="0">
    <w:p w:rsidR="008B4B87" w:rsidRDefault="008B4B87" w:rsidP="00F727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4B87" w:rsidRDefault="008B4B87" w:rsidP="00F72749">
      <w:r>
        <w:separator/>
      </w:r>
    </w:p>
  </w:footnote>
  <w:footnote w:type="continuationSeparator" w:id="0">
    <w:p w:rsidR="008B4B87" w:rsidRDefault="008B4B87" w:rsidP="00F7274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MzY0NTUxNzUCcpR0lIJTi4sz8/NACgxrAQY9dBAsAAAA"/>
  </w:docVars>
  <w:rsids>
    <w:rsidRoot w:val="001B1FE8"/>
    <w:rsid w:val="00105901"/>
    <w:rsid w:val="001B1FE8"/>
    <w:rsid w:val="0020587D"/>
    <w:rsid w:val="00343D2F"/>
    <w:rsid w:val="008B4B87"/>
    <w:rsid w:val="00B26EA5"/>
    <w:rsid w:val="00C31D2B"/>
    <w:rsid w:val="00D6703E"/>
    <w:rsid w:val="00E934B4"/>
    <w:rsid w:val="00F72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029B25E-E4A8-49A3-BF3A-254AAF7D6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727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72749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727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7274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6</Words>
  <Characters>322</Characters>
  <Application>Microsoft Office Word</Application>
  <DocSecurity>0</DocSecurity>
  <Lines>2</Lines>
  <Paragraphs>1</Paragraphs>
  <ScaleCrop>false</ScaleCrop>
  <Company>Microsoft</Company>
  <LinksUpToDate>false</LinksUpToDate>
  <CharactersWithSpaces>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u Sophia</dc:creator>
  <cp:keywords/>
  <dc:description/>
  <cp:lastModifiedBy>运聪 冉</cp:lastModifiedBy>
  <cp:revision>3</cp:revision>
  <dcterms:created xsi:type="dcterms:W3CDTF">2019-10-24T03:59:00Z</dcterms:created>
  <dcterms:modified xsi:type="dcterms:W3CDTF">2019-10-24T04:15:00Z</dcterms:modified>
</cp:coreProperties>
</file>